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595E" w14:textId="31FE09F9" w:rsidR="005F7565" w:rsidRPr="00E95774" w:rsidRDefault="00E6223D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 w:rsidRPr="00E95774">
        <w:rPr>
          <w:rFonts w:ascii="PT Serif" w:hAnsi="PT Serif"/>
          <w:sz w:val="20"/>
          <w:szCs w:val="20"/>
          <w:u w:val="single"/>
        </w:rPr>
        <w:t>December 31, 2021</w:t>
      </w:r>
    </w:p>
    <w:p w14:paraId="79D16DB8" w14:textId="726B2AFF" w:rsidR="00E6223D" w:rsidRPr="00E95774" w:rsidRDefault="00E6223D">
      <w:pPr>
        <w:rPr>
          <w:rFonts w:ascii="PT Serif" w:hAnsi="PT Serif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1478"/>
        <w:gridCol w:w="1307"/>
        <w:gridCol w:w="1146"/>
        <w:gridCol w:w="1168"/>
        <w:gridCol w:w="1155"/>
        <w:gridCol w:w="1315"/>
        <w:gridCol w:w="1257"/>
      </w:tblGrid>
      <w:tr w:rsidR="00E95774" w:rsidRPr="00E95774" w14:paraId="04B19663" w14:textId="77777777" w:rsidTr="00E02FBA">
        <w:tc>
          <w:tcPr>
            <w:tcW w:w="531" w:type="dxa"/>
          </w:tcPr>
          <w:p w14:paraId="4EA5CDB2" w14:textId="5917CFE2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4" w:type="dxa"/>
          </w:tcPr>
          <w:p w14:paraId="49D0FDEE" w14:textId="593A6399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 from</w:t>
            </w:r>
          </w:p>
        </w:tc>
        <w:tc>
          <w:tcPr>
            <w:tcW w:w="1356" w:type="dxa"/>
          </w:tcPr>
          <w:p w14:paraId="71AA6C40" w14:textId="01C33A5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at the end of last month</w:t>
            </w:r>
          </w:p>
        </w:tc>
        <w:tc>
          <w:tcPr>
            <w:tcW w:w="1158" w:type="dxa"/>
          </w:tcPr>
          <w:p w14:paraId="3207B675" w14:textId="1FB73C8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168" w:type="dxa"/>
          </w:tcPr>
          <w:p w14:paraId="6CEF6CDC" w14:textId="0789AA8F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160" w:type="dxa"/>
          </w:tcPr>
          <w:p w14:paraId="38302344" w14:textId="13B9C328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Total Pending#</w:t>
            </w:r>
          </w:p>
        </w:tc>
        <w:tc>
          <w:tcPr>
            <w:tcW w:w="1247" w:type="dxa"/>
          </w:tcPr>
          <w:p w14:paraId="29C5BE8C" w14:textId="63B782EE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Complaints &gt; 3months</w:t>
            </w:r>
          </w:p>
        </w:tc>
        <w:tc>
          <w:tcPr>
            <w:tcW w:w="1196" w:type="dxa"/>
          </w:tcPr>
          <w:p w14:paraId="1458DD1F" w14:textId="77777777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Average Resolution time^</w:t>
            </w:r>
          </w:p>
          <w:p w14:paraId="222BC858" w14:textId="3C82D660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n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days)</w:t>
            </w:r>
          </w:p>
        </w:tc>
      </w:tr>
      <w:tr w:rsidR="00E95774" w:rsidRPr="00E95774" w14:paraId="4C5BB8C0" w14:textId="77777777" w:rsidTr="00E02FBA">
        <w:tc>
          <w:tcPr>
            <w:tcW w:w="531" w:type="dxa"/>
          </w:tcPr>
          <w:p w14:paraId="2BE31335" w14:textId="0266F7F2" w:rsidR="00D20F69" w:rsidRPr="00E95774" w:rsidRDefault="00D20F69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534" w:type="dxa"/>
          </w:tcPr>
          <w:p w14:paraId="4164976B" w14:textId="5DAC3F11" w:rsidR="00D20F69" w:rsidRPr="00E95774" w:rsidRDefault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Directly from the Investors</w:t>
            </w:r>
          </w:p>
        </w:tc>
        <w:tc>
          <w:tcPr>
            <w:tcW w:w="1356" w:type="dxa"/>
          </w:tcPr>
          <w:p w14:paraId="4B11C26E" w14:textId="13DB1970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035CD8A5" w14:textId="02958522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1BEFEDE3" w14:textId="48EA1A55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5E85DCED" w14:textId="5800FC21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50796A88" w14:textId="38D5623E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5CF8B59A" w14:textId="7CFC5F44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5867C05C" w14:textId="77777777" w:rsidTr="00E02FBA">
        <w:tc>
          <w:tcPr>
            <w:tcW w:w="531" w:type="dxa"/>
          </w:tcPr>
          <w:p w14:paraId="75CB757D" w14:textId="4342B4F0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534" w:type="dxa"/>
          </w:tcPr>
          <w:p w14:paraId="43EBE0BC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EBI</w:t>
            </w:r>
          </w:p>
          <w:p w14:paraId="19673127" w14:textId="5295832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SCORES)</w:t>
            </w:r>
          </w:p>
        </w:tc>
        <w:tc>
          <w:tcPr>
            <w:tcW w:w="1356" w:type="dxa"/>
          </w:tcPr>
          <w:p w14:paraId="26D558A5" w14:textId="4920B33F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1B6839D" w14:textId="06895DF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31E3F76D" w14:textId="5EE5A92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197DED3" w14:textId="2B97761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0A4C1069" w14:textId="6C9A354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231E31C3" w14:textId="72FAFEB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040267CF" w14:textId="77777777" w:rsidTr="00E02FBA">
        <w:tc>
          <w:tcPr>
            <w:tcW w:w="531" w:type="dxa"/>
          </w:tcPr>
          <w:p w14:paraId="1F4B5DF1" w14:textId="7124339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3</w:t>
            </w:r>
          </w:p>
        </w:tc>
        <w:tc>
          <w:tcPr>
            <w:tcW w:w="1534" w:type="dxa"/>
          </w:tcPr>
          <w:p w14:paraId="3EFBE2C8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Other Sources</w:t>
            </w:r>
          </w:p>
          <w:p w14:paraId="295FBC32" w14:textId="2625D1BE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f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any)</w:t>
            </w:r>
          </w:p>
        </w:tc>
        <w:tc>
          <w:tcPr>
            <w:tcW w:w="1356" w:type="dxa"/>
          </w:tcPr>
          <w:p w14:paraId="58C3953E" w14:textId="2209D01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2414583" w14:textId="6D813C6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7D149232" w14:textId="11F715C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9397FAD" w14:textId="4F0B75E4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DE3DEE5" w14:textId="05B69CA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39EAE93C" w14:textId="49A53B1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02FBA" w:rsidRPr="00E95774" w14:paraId="51A09F40" w14:textId="77777777" w:rsidTr="00E02FBA">
        <w:tc>
          <w:tcPr>
            <w:tcW w:w="531" w:type="dxa"/>
          </w:tcPr>
          <w:p w14:paraId="5A4534FF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</w:p>
        </w:tc>
        <w:tc>
          <w:tcPr>
            <w:tcW w:w="1534" w:type="dxa"/>
          </w:tcPr>
          <w:p w14:paraId="2C0EF3F4" w14:textId="37A34B45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356" w:type="dxa"/>
          </w:tcPr>
          <w:p w14:paraId="54B19EE6" w14:textId="62D8BB9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3D29AD6E" w14:textId="2FA09E3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02EF2091" w14:textId="3FE1829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2AC118B8" w14:textId="495B849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CDE0D9B" w14:textId="56FA755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7DBCDE14" w14:textId="617548D3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</w:tbl>
    <w:p w14:paraId="145D5BEB" w14:textId="4695F45A" w:rsidR="00E6223D" w:rsidRPr="00E95774" w:rsidRDefault="00BE0116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^Average Resolution time is the </w:t>
      </w:r>
      <w:proofErr w:type="gramStart"/>
      <w:r w:rsidRPr="00E95774">
        <w:rPr>
          <w:rFonts w:ascii="PT Serif" w:hAnsi="PT Serif"/>
          <w:b/>
          <w:bCs/>
          <w:sz w:val="20"/>
          <w:szCs w:val="20"/>
        </w:rPr>
        <w:t>sum</w:t>
      </w:r>
      <w:r w:rsidR="008655D0"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</w:t>
      </w:r>
      <w:proofErr w:type="gramEnd"/>
      <w:r w:rsidRPr="00E95774">
        <w:rPr>
          <w:rFonts w:ascii="PT Serif" w:hAnsi="PT Serif"/>
          <w:b/>
          <w:bCs/>
          <w:sz w:val="20"/>
          <w:szCs w:val="20"/>
        </w:rPr>
        <w:t xml:space="preserve"> of time taken to resolve each complaint in days, in the current month divided by total number of complaints resolved in the current month.</w:t>
      </w:r>
    </w:p>
    <w:p w14:paraId="45AF80A4" w14:textId="77777777" w:rsidR="00722C74" w:rsidRPr="00E95774" w:rsidRDefault="00722C74">
      <w:pPr>
        <w:rPr>
          <w:rFonts w:ascii="PT Serif" w:hAnsi="PT Serif"/>
          <w:b/>
          <w:bCs/>
          <w:sz w:val="20"/>
          <w:szCs w:val="20"/>
        </w:rPr>
      </w:pPr>
    </w:p>
    <w:p w14:paraId="3F452512" w14:textId="6491E2FB" w:rsidR="00E6223D" w:rsidRPr="00E95774" w:rsidRDefault="00722C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530"/>
        <w:gridCol w:w="2609"/>
        <w:gridCol w:w="1558"/>
        <w:gridCol w:w="1559"/>
        <w:gridCol w:w="1559"/>
      </w:tblGrid>
      <w:tr w:rsidR="00D47651" w:rsidRPr="00E95774" w14:paraId="4DA642EE" w14:textId="77777777" w:rsidTr="00D47651">
        <w:tc>
          <w:tcPr>
            <w:tcW w:w="535" w:type="dxa"/>
          </w:tcPr>
          <w:p w14:paraId="00F02DCF" w14:textId="6222153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0" w:type="dxa"/>
          </w:tcPr>
          <w:p w14:paraId="191A004B" w14:textId="3DC521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609" w:type="dxa"/>
          </w:tcPr>
          <w:p w14:paraId="158A0987" w14:textId="039FA6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month</w:t>
            </w:r>
          </w:p>
        </w:tc>
        <w:tc>
          <w:tcPr>
            <w:tcW w:w="1558" w:type="dxa"/>
          </w:tcPr>
          <w:p w14:paraId="6B9C3B92" w14:textId="114B6058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63A64915" w14:textId="620314F2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7D4EA894" w14:textId="26AFF45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D47651" w:rsidRPr="00E95774" w14:paraId="057E967E" w14:textId="77777777" w:rsidTr="00D47651">
        <w:tc>
          <w:tcPr>
            <w:tcW w:w="535" w:type="dxa"/>
          </w:tcPr>
          <w:p w14:paraId="5B63BACE" w14:textId="56B23A3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.</w:t>
            </w:r>
          </w:p>
        </w:tc>
        <w:tc>
          <w:tcPr>
            <w:tcW w:w="1530" w:type="dxa"/>
          </w:tcPr>
          <w:p w14:paraId="1C02680D" w14:textId="1CAAF4DF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December, 2021</w:t>
            </w:r>
          </w:p>
        </w:tc>
        <w:tc>
          <w:tcPr>
            <w:tcW w:w="2609" w:type="dxa"/>
          </w:tcPr>
          <w:p w14:paraId="235E6DD3" w14:textId="6580DA3D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78A80CD8" w14:textId="1B413E1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6201A876" w14:textId="30F7A95C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74A8A994" w14:textId="2829005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D47651" w:rsidRPr="00E95774" w14:paraId="61F4F2CA" w14:textId="77777777" w:rsidTr="00D47651">
        <w:tc>
          <w:tcPr>
            <w:tcW w:w="535" w:type="dxa"/>
          </w:tcPr>
          <w:p w14:paraId="1D758E76" w14:textId="7777777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1E706BB" w14:textId="3B70BD4F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2609" w:type="dxa"/>
          </w:tcPr>
          <w:p w14:paraId="56FA17D0" w14:textId="6F1B64C6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53706545" w14:textId="08F60169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9E9F8B0" w14:textId="60A0C7D3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3FF62BA3" w14:textId="131EC9B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4BBD96DE" w14:textId="77777777" w:rsidR="00D47651" w:rsidRPr="00E95774" w:rsidRDefault="00D47651">
      <w:pPr>
        <w:rPr>
          <w:rFonts w:ascii="PT Serif" w:hAnsi="PT Serif"/>
          <w:b/>
          <w:bCs/>
          <w:sz w:val="20"/>
          <w:szCs w:val="20"/>
        </w:rPr>
      </w:pPr>
    </w:p>
    <w:p w14:paraId="14E1CFDE" w14:textId="6716B81B" w:rsidR="00E6223D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*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of previous month resolved in the current month.</w:t>
      </w:r>
    </w:p>
    <w:p w14:paraId="34F48A05" w14:textId="0C7570FD" w:rsidR="00A5339B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#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pending as on the last day of the month.</w:t>
      </w:r>
    </w:p>
    <w:p w14:paraId="68E2FEF3" w14:textId="675B9401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</w:p>
    <w:p w14:paraId="3F49E180" w14:textId="5809E76D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00"/>
        <w:gridCol w:w="2339"/>
        <w:gridCol w:w="1558"/>
        <w:gridCol w:w="1559"/>
        <w:gridCol w:w="1559"/>
      </w:tblGrid>
      <w:tr w:rsidR="00A5339B" w:rsidRPr="00E95774" w14:paraId="3963EFDC" w14:textId="77777777" w:rsidTr="00A5339B">
        <w:tc>
          <w:tcPr>
            <w:tcW w:w="535" w:type="dxa"/>
          </w:tcPr>
          <w:p w14:paraId="329D17DB" w14:textId="5F44A817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00" w:type="dxa"/>
          </w:tcPr>
          <w:p w14:paraId="4FA8F53D" w14:textId="35BF8856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339" w:type="dxa"/>
          </w:tcPr>
          <w:p w14:paraId="1FD50658" w14:textId="3A6CD254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year Received</w:t>
            </w:r>
          </w:p>
        </w:tc>
        <w:tc>
          <w:tcPr>
            <w:tcW w:w="1558" w:type="dxa"/>
          </w:tcPr>
          <w:p w14:paraId="4A6127FF" w14:textId="53D7A45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0C484D2A" w14:textId="6E537660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4CC4EA79" w14:textId="49D43DC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A5339B" w:rsidRPr="00E95774" w14:paraId="4D291C9A" w14:textId="77777777" w:rsidTr="00A5339B">
        <w:tc>
          <w:tcPr>
            <w:tcW w:w="535" w:type="dxa"/>
          </w:tcPr>
          <w:p w14:paraId="6B6DDC5B" w14:textId="3D3B1FB4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70AB6FF0" w14:textId="5C14AED1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2020-21</w:t>
            </w:r>
          </w:p>
        </w:tc>
        <w:tc>
          <w:tcPr>
            <w:tcW w:w="2339" w:type="dxa"/>
          </w:tcPr>
          <w:p w14:paraId="7BF24524" w14:textId="3808771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18537921" w14:textId="37CD6960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555AB4FD" w14:textId="5E504E4E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3DE2B20" w14:textId="49D8FCA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0F00369D" w14:textId="701CBCBB" w:rsidR="00A5339B" w:rsidRPr="00E95774" w:rsidRDefault="00A5339B">
      <w:pPr>
        <w:rPr>
          <w:rFonts w:ascii="PT Serif" w:hAnsi="PT Serif"/>
          <w:b/>
          <w:bCs/>
          <w:sz w:val="20"/>
          <w:szCs w:val="20"/>
        </w:rPr>
      </w:pPr>
    </w:p>
    <w:p w14:paraId="60C51B44" w14:textId="77777777" w:rsidR="00E95774" w:rsidRPr="00E95774" w:rsidRDefault="00E95774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198154C3" w14:textId="04B3F92A" w:rsidR="00E95774" w:rsidRPr="00E95774" w:rsidRDefault="00E95774" w:rsidP="00E957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sectPr w:rsidR="00E95774" w:rsidRPr="00E95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CU0tjA1MTA0MLIyUdpeDU4uLM/DyQAqNaAMWKwgcsAAAA"/>
  </w:docVars>
  <w:rsids>
    <w:rsidRoot w:val="00EB18E4"/>
    <w:rsid w:val="001841FE"/>
    <w:rsid w:val="005F7565"/>
    <w:rsid w:val="00722C74"/>
    <w:rsid w:val="007D670A"/>
    <w:rsid w:val="008655D0"/>
    <w:rsid w:val="00922D1F"/>
    <w:rsid w:val="00A5339B"/>
    <w:rsid w:val="00B21D12"/>
    <w:rsid w:val="00B47832"/>
    <w:rsid w:val="00BE0116"/>
    <w:rsid w:val="00D20F69"/>
    <w:rsid w:val="00D47651"/>
    <w:rsid w:val="00DC262C"/>
    <w:rsid w:val="00E02FBA"/>
    <w:rsid w:val="00E6223D"/>
    <w:rsid w:val="00E95774"/>
    <w:rsid w:val="00EB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0E2"/>
  <w15:chartTrackingRefBased/>
  <w15:docId w15:val="{419E9F18-4BD4-4EA4-8019-7D644CFA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F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5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Dadhich</dc:creator>
  <cp:keywords/>
  <dc:description/>
  <cp:lastModifiedBy>Shilpa Dadhich</cp:lastModifiedBy>
  <cp:revision>20</cp:revision>
  <dcterms:created xsi:type="dcterms:W3CDTF">2021-12-20T03:29:00Z</dcterms:created>
  <dcterms:modified xsi:type="dcterms:W3CDTF">2021-12-21T05:00:00Z</dcterms:modified>
</cp:coreProperties>
</file>